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F61B8C">
        <w:rPr>
          <w:rFonts w:ascii="Arial" w:hAnsi="Arial"/>
          <w:sz w:val="20"/>
          <w:szCs w:val="20"/>
        </w:rPr>
        <w:t>February 13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DA7874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>Meeting number (access code): 921 945 565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Donna </w:t>
      </w:r>
      <w:proofErr w:type="spellStart"/>
      <w:r>
        <w:rPr>
          <w:rFonts w:ascii="Arial" w:hAnsi="Arial"/>
          <w:sz w:val="20"/>
          <w:szCs w:val="20"/>
        </w:rPr>
        <w:t>Boccamazzo</w:t>
      </w:r>
      <w:proofErr w:type="spellEnd"/>
      <w:r w:rsidR="00DA7874">
        <w:rPr>
          <w:rFonts w:ascii="Arial" w:hAnsi="Arial"/>
          <w:sz w:val="20"/>
          <w:szCs w:val="20"/>
        </w:rPr>
        <w:t xml:space="preserve"> (Columbia University)</w:t>
      </w:r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jid</w:t>
      </w:r>
      <w:r w:rsidR="00DA7874">
        <w:rPr>
          <w:rFonts w:ascii="Arial" w:hAnsi="Arial"/>
          <w:sz w:val="20"/>
          <w:szCs w:val="20"/>
        </w:rPr>
        <w:t xml:space="preserve"> </w:t>
      </w:r>
      <w:proofErr w:type="spellStart"/>
      <w:r w:rsidR="00DA7874">
        <w:rPr>
          <w:rFonts w:ascii="Arial" w:hAnsi="Arial"/>
          <w:sz w:val="20"/>
          <w:szCs w:val="20"/>
        </w:rPr>
        <w:t>Qadir</w:t>
      </w:r>
      <w:proofErr w:type="spellEnd"/>
      <w:r w:rsidR="00DA7874">
        <w:rPr>
          <w:rFonts w:ascii="Arial" w:hAnsi="Arial"/>
          <w:sz w:val="20"/>
          <w:szCs w:val="20"/>
        </w:rPr>
        <w:t xml:space="preserve"> (Columbia University)</w:t>
      </w:r>
    </w:p>
    <w:p w:rsidR="00BC3D82" w:rsidRDefault="00BC3D82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Review ballot comments for Form Definition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5B6B7A" w:rsidRPr="005B6B7A" w:rsidRDefault="00DB190A" w:rsidP="00226C52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 – draft NIB</w:t>
      </w:r>
      <w:r w:rsidR="00DA7874">
        <w:rPr>
          <w:rFonts w:ascii="Verdana" w:hAnsi="Verdana"/>
          <w:sz w:val="20"/>
          <w:szCs w:val="20"/>
        </w:rPr>
        <w:t xml:space="preserve"> - </w:t>
      </w:r>
      <w:r w:rsidR="00DA7874" w:rsidRPr="00DA7874">
        <w:rPr>
          <w:rFonts w:ascii="Verdana" w:hAnsi="Verdana"/>
          <w:b/>
          <w:sz w:val="20"/>
          <w:szCs w:val="20"/>
        </w:rPr>
        <w:t>Done</w:t>
      </w:r>
    </w:p>
    <w:p w:rsidR="000C7ED5" w:rsidRDefault="000C7ED5" w:rsidP="002C0E5D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>ballot comments for From Definition</w:t>
      </w:r>
    </w:p>
    <w:p w:rsidR="00DA7874" w:rsidRDefault="00DA7874" w:rsidP="00226C5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Decided to cancel the call due to unavailability of key participants. Call cancelled at 10:15am.</w:t>
      </w:r>
    </w:p>
    <w:p w:rsidR="00FD369C" w:rsidRDefault="00FD369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bookmarkStart w:id="2" w:name="_GoBack"/>
      <w:bookmarkEnd w:id="2"/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FB616B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Feb</w:t>
      </w:r>
      <w:r w:rsidR="003C4B78" w:rsidRPr="00987779">
        <w:rPr>
          <w:rFonts w:ascii="Arial" w:hAnsi="Arial"/>
          <w:sz w:val="20"/>
          <w:szCs w:val="20"/>
        </w:rPr>
        <w:t>.</w:t>
      </w:r>
      <w:r w:rsidR="00D92686" w:rsidRPr="00987779">
        <w:rPr>
          <w:rFonts w:ascii="Arial" w:hAnsi="Arial"/>
          <w:sz w:val="20"/>
          <w:szCs w:val="20"/>
        </w:rPr>
        <w:t xml:space="preserve"> </w:t>
      </w:r>
      <w:r w:rsidR="00F61B8C">
        <w:rPr>
          <w:rFonts w:ascii="Arial" w:hAnsi="Arial"/>
          <w:sz w:val="20"/>
          <w:szCs w:val="20"/>
        </w:rPr>
        <w:t>20</w:t>
      </w:r>
      <w:r w:rsidR="00DB190A" w:rsidRPr="00DB190A">
        <w:rPr>
          <w:rFonts w:ascii="Arial" w:hAnsi="Arial"/>
          <w:sz w:val="20"/>
          <w:szCs w:val="20"/>
          <w:vertAlign w:val="superscript"/>
        </w:rPr>
        <w:t>th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Description: image008" style="width:13.25pt;height:13.2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gUAO7zde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6C15"/>
    <w:rsid w:val="00247CC1"/>
    <w:rsid w:val="00251096"/>
    <w:rsid w:val="00251E7B"/>
    <w:rsid w:val="002536B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634D"/>
    <w:rsid w:val="00E869AC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404D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3291da58cfda82571dba7dc3d00112ca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D131D5-FD3E-4A4A-9CB7-6C4A725BC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265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10</cp:revision>
  <dcterms:created xsi:type="dcterms:W3CDTF">2017-02-06T16:56:00Z</dcterms:created>
  <dcterms:modified xsi:type="dcterms:W3CDTF">2017-02-13T15:19:00Z</dcterms:modified>
</cp:coreProperties>
</file>